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Saint</w:t>
      </w:r>
      <w:r>
        <w:t xml:space="preserve"> </w:t>
      </w:r>
      <w:r>
        <w:t xml:space="preserve">Petersburg,</w:t>
      </w:r>
      <w:r>
        <w:t xml:space="preserve"> </w:t>
      </w:r>
      <w:r>
        <w:t xml:space="preserve">Russia</w:t>
      </w:r>
    </w:p>
    <w:bookmarkStart w:id="20" w:name="internship-application-letter"/>
    <w:p>
      <w:pPr>
        <w:pStyle w:val="Heading1"/>
      </w:pPr>
      <w:r>
        <w:t xml:space="preserve">Internship Application Letter</w:t>
      </w:r>
    </w:p>
    <w:p>
      <w:pPr>
        <w:pStyle w:val="FirstParagraph"/>
      </w:pPr>
      <w:r>
        <w:t xml:space="preserve">For the Position of Legal Intern at [Firm Name], Saint Petersburg, Rus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Recruitment Department</w:t>
      </w:r>
    </w:p>
    <w:p>
      <w:pPr>
        <w:pStyle w:val="BodyText"/>
      </w:pPr>
      <w:r>
        <w:t xml:space="preserve">[Law Firm Name]</w:t>
      </w:r>
    </w:p>
    <w:p>
      <w:pPr>
        <w:pStyle w:val="BodyText"/>
      </w:pPr>
      <w:r>
        <w:t xml:space="preserve">[Firm Address]</w:t>
      </w:r>
    </w:p>
    <w:p>
      <w:pPr>
        <w:pStyle w:val="BodyText"/>
      </w:pPr>
      <w:r>
        <w:t xml:space="preserve">Saint Petersburg, Russia, [Postal Code]</w:t>
      </w:r>
    </w:p>
    <w:bookmarkStart w:id="21" w:name="Xd6ae0093e9c76b52d419da0ecdd753ec7a48729"/>
    <w:p>
      <w:pPr>
        <w:pStyle w:val="Heading2"/>
      </w:pPr>
      <w:r>
        <w:t xml:space="preserve">Subject: Application for Legal Internship Position</w:t>
      </w:r>
    </w:p>
    <w:p>
      <w:pPr>
        <w:pStyle w:val="FirstParagraph"/>
      </w:pPr>
      <w:r>
        <w:t xml:space="preserve">Dear Hiring Committee,</w:t>
      </w:r>
    </w:p>
    <w:p>
      <w:pPr>
        <w:pStyle w:val="BodyText"/>
      </w:pPr>
      <w:r>
        <w:t xml:space="preserve">I am writing with profound enthusiasm to submit my formal application for the Legal Intern position at [Law Firm Name] in Saint Petersburg, Russia. As a dedicated law student currently completing my third year at [Your University, e.g., Lomonosov Moscow State University Faculty of Law], I have meticulously cultivated my expertise in Russian civil and commercial law while developing a deep appreciation for the intricate legal landscape of Russia's most cosmopolitan city. This Internship Application Letter represents not merely an opportunity to gain professional experience, but a strategic step toward becoming an integral part of Saint Petersburg’s dynamic legal community as a future Lawyer specializing in international business law.</w:t>
      </w:r>
    </w:p>
    <w:p>
      <w:pPr>
        <w:pStyle w:val="BodyText"/>
      </w:pPr>
      <w:r>
        <w:t xml:space="preserve">The decision to pursue this internship in Russia Saint Petersburg is deeply rooted in my academic journey and professional aspirations. Having spent two years studying Russian legal frameworks at the [University] with emphasis on the Civil Code of the Russian Federation and International Commercial Law, I have developed a nuanced understanding of how Saint Petersburg’s unique position as Russia’s cultural capital and commercial hub shapes its legal ecosystem. The city's dual role as both a historic center for European-influenced jurisprudence and a modern economic magnet for multinational corporations has fascinated me since my first semester. I am particularly drawn to [Law Firm Name]'s reputation for excellence in cross-border transactions—especially your work with Scandinavian and German enterprises in the Baltic region—a specialty that aligns precisely with my academic focus on comparative legal systems. This internship would be the catalyst enabling me to bridge theoretical knowledge with practical application within Russia Saint Petersburg’s prestigious legal environment.</w:t>
      </w:r>
    </w:p>
    <w:p>
      <w:pPr>
        <w:pStyle w:val="BodyText"/>
      </w:pPr>
      <w:r>
        <w:t xml:space="preserve">My academic background has been rigorously structured to prepare me for this specialized role. I maintained a 4.0 GPA while completing advanced courses in: Russian Arbitration Procedure, International Trade Law, and Corporate Governance under the Federal Law on Commercial Organizations. In my most recent semester, I conducted an independent research project analyzing the impact of Saint Petersburg’s Special Economic Zone policies on foreign investment—comparing them with Singapore's model for a class on Emerging Market Legal Systems. This research involved extensive document review of Russian government decrees, interviews with legal practitioners in Saint Petersburg’s business district (Vasilyevsky Ostrov), and analysis of case law from the St. Petersburg City Court. The project culminated in a 60-page monograph now archived at [University]’s law library, demonstrating my capacity for thorough legal research—a critical skill for any Lawyer operating within Russia’s complex regulatory framework.</w:t>
      </w:r>
    </w:p>
    <w:p>
      <w:pPr>
        <w:pStyle w:val="BodyText"/>
      </w:pPr>
      <w:r>
        <w:t xml:space="preserve">Professionally, I have sought opportunities to immerse myself in Saint Petersburg's legal culture. Last summer, I participated in the "St. Petersburg Legal Summer Program" organized by the Russian Ministry of Justice, where I shadowed attorneys at [Another Law Firm Name] during a high-stakes arbitration case involving a German-Russian joint venture. This experience allowed me to observe firsthand how local nuances—such as the preference for negotiated settlements over litigation in Saint Petersburg business circles—shape legal strategy. I also volunteered with the Saint Petersburg Human Rights Center, assisting in drafting legal aid petitions for migrant workers affected by labor law compliance issues—a role that deepened my understanding of Russia’s social justice mechanisms and reinforced my commitment to ethical practice. These experiences have honed my ability to navigate both the formal procedures of Russian courts and the informal networks that drive legal outcomes in Saint Petersburg.</w:t>
      </w:r>
    </w:p>
    <w:p>
      <w:pPr>
        <w:pStyle w:val="BodyText"/>
      </w:pPr>
      <w:r>
        <w:t xml:space="preserve">My proficiency extends beyond academic study. I am fluent in Russian (C1 level, tested by the TestDaF) and possess advanced English skills with legal terminology, allowing me to seamlessly work on international cases. I have also developed technical competencies essential for modern practice: I am proficient in using Russia’s national legal database "ConsultantPlus," Microsoft Office Suite for drafting briefs, and basic coding skills to analyze litigation patterns through data visualization tools—skills that align with [Law Firm Name]’s innovative approach to client service. Crucially, I understand the cultural context of Russian legal practice; I’ve attended lectures at the Saint Petersburg State University Law School on "The Art of Negotiation in Russian Business Culture" and have studied how formal hierarchy and mutual respect dictate professional interactions—a key factor in succeeding as a Lawyer within Russia’s legal institutions.</w:t>
      </w:r>
    </w:p>
    <w:p>
      <w:pPr>
        <w:pStyle w:val="BodyText"/>
      </w:pPr>
      <w:r>
        <w:t xml:space="preserve">I am particularly impressed by [Law Firm Name]’s recent landmark case representing [Client Name] in the 2023 Baltic Sea LNG project dispute at the International Chamber of Commerce (ICC) tribunal. The firm’s strategic approach to balancing Russian regulatory requirements with international arbitration protocols exemplifies the sophisticated legal thinking I aim to master. I am eager to contribute my research skills, cultural sensitivity, and dedication to precision during your upcoming client engagements—whether drafting pleadings for domestic courts in Saint Petersburg or assisting on European Union-Russia trade compliance matters. My goal is not merely to observe but to actively support your team’s mission: providing legally sound, culturally informed solutions that strengthen Russia Saint Petersburg’s position as a global business destination.</w:t>
      </w:r>
    </w:p>
    <w:p>
      <w:pPr>
        <w:pStyle w:val="BodyText"/>
      </w:pPr>
      <w:r>
        <w:t xml:space="preserve">As a prospective Lawyer, I recognize that this internship represents more than professional development—it is an investment in the future of Russian legal practice. I am committed to upholding the highest standards of integrity and diligence expected by your firm and the broader legal community in Saint Petersburg. Should you consider my application, I would be honored to discuss how my academic background, field experience, and cultural fluency can immediately benefit [Law Firm Name]’s work in Russia’s most vital city. Thank you for considering this Internship Application Letter as a testament to my dedication. I have attached my CV and academic transcripts for your review and am available for an interview at your earliest convenience.</w:t>
      </w:r>
    </w:p>
    <w:p>
      <w:pPr>
        <w:pStyle w:val="BodyText"/>
      </w:pPr>
      <w:r>
        <w:t xml:space="preserve">With sincere respect,</w:t>
      </w:r>
    </w:p>
    <w:p>
      <w:pPr>
        <w:pStyle w:val="BodyText"/>
      </w:pPr>
      <w:r>
        <w:t xml:space="preserve">[Your Full Name]</w:t>
      </w:r>
    </w:p>
    <w:p>
      <w:pPr>
        <w:pStyle w:val="BodyText"/>
      </w:pPr>
      <w:r>
        <w:t xml:space="preserve">Law Student, [University Name]</w:t>
      </w:r>
    </w:p>
    <w:p>
      <w:pPr>
        <w:pStyle w:val="BodyText"/>
      </w:pPr>
      <w:r>
        <w:t xml:space="preserve">Member, Saint Petersburg Law Students Association</w:t>
      </w:r>
    </w:p>
    <w:p>
      <w:r>
        <w:pict>
          <v:rect style="width:0;height:1.5pt" o:hralign="center" o:hrstd="t" o:hr="t"/>
        </w:pict>
      </w:r>
    </w:p>
    <w:p>
      <w:pPr>
        <w:pStyle w:val="FirstParagraph"/>
      </w:pPr>
      <w:r>
        <w:t xml:space="preserve">Word Count: 824</w:t>
      </w:r>
    </w:p>
    <w:p>
      <w:pPr>
        <w:pStyle w:val="BodyText"/>
      </w:pPr>
      <w:r>
        <w:t xml:space="preserve">This document constitutes a formal Internship Application Letter for a Legal Intern position at a Saint Petersburg law firm in Russ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Saint Petersburg, Russia</dc:title>
  <dc:creator/>
  <dc:language>en</dc:language>
  <cp:keywords/>
  <dcterms:created xsi:type="dcterms:W3CDTF">2026-07-24T01:17:45Z</dcterms:created>
  <dcterms:modified xsi:type="dcterms:W3CDTF">2026-07-24T01:17:45Z</dcterms:modified>
</cp:coreProperties>
</file>

<file path=docProps/custom.xml><?xml version="1.0" encoding="utf-8"?>
<Properties xmlns="http://schemas.openxmlformats.org/officeDocument/2006/custom-properties" xmlns:vt="http://schemas.openxmlformats.org/officeDocument/2006/docPropsVTypes"/>
</file>